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A852B" w14:textId="74F4AB41" w:rsidR="00FE338E" w:rsidRPr="00211F26" w:rsidRDefault="00FE338E" w:rsidP="009B381E">
      <w:pPr>
        <w:pStyle w:val="Title"/>
        <w:jc w:val="center"/>
      </w:pPr>
      <w:r>
        <w:t xml:space="preserve">Raj </w:t>
      </w:r>
      <w:proofErr w:type="spellStart"/>
      <w:r>
        <w:t>Mittra</w:t>
      </w:r>
      <w:proofErr w:type="spellEnd"/>
      <w:r>
        <w:t xml:space="preserve"> Travel Grant</w:t>
      </w:r>
    </w:p>
    <w:p w14:paraId="38543354" w14:textId="18F235AF" w:rsidR="00211F26" w:rsidRPr="00211F26" w:rsidRDefault="00211F26" w:rsidP="009B381E">
      <w:pPr>
        <w:jc w:val="center"/>
        <w:rPr>
          <w:rFonts w:ascii="Times New Roman" w:hAnsi="Times New Roman" w:cs="Times New Roman"/>
          <w:sz w:val="24"/>
          <w:szCs w:val="24"/>
        </w:rPr>
      </w:pPr>
      <w:r w:rsidRPr="00211F26">
        <w:rPr>
          <w:rFonts w:ascii="Times New Roman" w:hAnsi="Times New Roman" w:cs="Times New Roman"/>
          <w:sz w:val="24"/>
          <w:szCs w:val="24"/>
        </w:rPr>
        <w:t xml:space="preserve">Application Form </w:t>
      </w:r>
    </w:p>
    <w:p w14:paraId="28654AA2" w14:textId="27267243" w:rsidR="00211F26" w:rsidRPr="00211F26" w:rsidRDefault="00960A83" w:rsidP="00211F26">
      <w:pPr>
        <w:rPr>
          <w:rFonts w:ascii="Times New Roman" w:hAnsi="Times New Roman" w:cs="Times New Roman"/>
          <w:sz w:val="24"/>
          <w:szCs w:val="24"/>
        </w:rPr>
      </w:pPr>
      <w:r w:rsidRPr="00FE338E">
        <w:rPr>
          <w:rFonts w:ascii="Times New Roman" w:hAnsi="Times New Roman" w:cs="Times New Roman"/>
          <w:sz w:val="24"/>
          <w:szCs w:val="24"/>
          <w:highlight w:val="yellow"/>
        </w:rPr>
        <w:t xml:space="preserve">(To be completed by </w:t>
      </w:r>
      <w:r w:rsidR="00B22A38">
        <w:rPr>
          <w:rFonts w:ascii="Times New Roman" w:hAnsi="Times New Roman" w:cs="Times New Roman"/>
          <w:sz w:val="24"/>
          <w:szCs w:val="24"/>
          <w:highlight w:val="yellow"/>
        </w:rPr>
        <w:t xml:space="preserve">the </w:t>
      </w:r>
      <w:r w:rsidRPr="00FE338E">
        <w:rPr>
          <w:rFonts w:ascii="Times New Roman" w:hAnsi="Times New Roman" w:cs="Times New Roman"/>
          <w:sz w:val="24"/>
          <w:szCs w:val="24"/>
          <w:highlight w:val="yellow"/>
        </w:rPr>
        <w:t>applicant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6"/>
        <w:gridCol w:w="8774"/>
      </w:tblGrid>
      <w:tr w:rsidR="00B56355" w:rsidRPr="0000725B" w14:paraId="3E5D8DE2" w14:textId="77777777" w:rsidTr="00A27176">
        <w:tc>
          <w:tcPr>
            <w:tcW w:w="576" w:type="dxa"/>
          </w:tcPr>
          <w:p w14:paraId="0238BE18" w14:textId="7179527C" w:rsidR="00B56355" w:rsidRPr="0000725B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774" w:type="dxa"/>
          </w:tcPr>
          <w:p w14:paraId="55E14694" w14:textId="3A429AE3" w:rsidR="00B56355" w:rsidRPr="0000725B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 xml:space="preserve">Name of applicant:  </w:t>
            </w:r>
          </w:p>
        </w:tc>
      </w:tr>
      <w:tr w:rsidR="00B56355" w:rsidRPr="0000725B" w14:paraId="2FA91DC2" w14:textId="77777777" w:rsidTr="00A27176">
        <w:tc>
          <w:tcPr>
            <w:tcW w:w="576" w:type="dxa"/>
          </w:tcPr>
          <w:p w14:paraId="2618FA15" w14:textId="565E65FE" w:rsidR="00B56355" w:rsidRPr="0000725B" w:rsidRDefault="00B56355" w:rsidP="00B5635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774" w:type="dxa"/>
          </w:tcPr>
          <w:p w14:paraId="273ECF72" w14:textId="58602BFC" w:rsidR="00B56355" w:rsidRPr="0000725B" w:rsidRDefault="00B56355" w:rsidP="00B5635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Date of Ph</w:t>
            </w:r>
            <w:r w:rsidR="00B22A38">
              <w:rPr>
                <w:rFonts w:ascii="Times New Roman" w:hAnsi="Times New Roman" w:cs="Times New Roman"/>
                <w:sz w:val="24"/>
                <w:szCs w:val="24"/>
              </w:rPr>
              <w:t>.D.</w:t>
            </w: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 xml:space="preserve"> awarded: (Applicants should have earned a Ph.D. degree sometime during the six</w:t>
            </w:r>
            <w:r w:rsidR="00C24EE5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 xml:space="preserve"> from </w:t>
            </w:r>
            <w:r w:rsidRPr="0000725B">
              <w:rPr>
                <w:rFonts w:ascii="Times New Roman" w:hAnsi="Times New Roman" w:cs="Times New Roman"/>
                <w:b/>
                <w:sz w:val="24"/>
                <w:szCs w:val="24"/>
              </w:rPr>
              <w:t>January 1, 2017</w:t>
            </w:r>
            <w:r w:rsidR="00B22A38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Pr="000072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December 31, 2022</w:t>
            </w: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</w:tc>
      </w:tr>
      <w:tr w:rsidR="00B56355" w:rsidRPr="0000725B" w14:paraId="68EDE2B4" w14:textId="77777777" w:rsidTr="00A27176">
        <w:tc>
          <w:tcPr>
            <w:tcW w:w="576" w:type="dxa"/>
          </w:tcPr>
          <w:p w14:paraId="05E7710C" w14:textId="67C3B027" w:rsidR="00B56355" w:rsidRPr="0000725B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774" w:type="dxa"/>
          </w:tcPr>
          <w:p w14:paraId="1AE89D79" w14:textId="77777777" w:rsidR="00B56355" w:rsidRPr="0000725B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 xml:space="preserve">Birth date: </w:t>
            </w:r>
          </w:p>
        </w:tc>
      </w:tr>
      <w:tr w:rsidR="00B56355" w:rsidRPr="0000725B" w14:paraId="7E142753" w14:textId="77777777" w:rsidTr="00A27176">
        <w:tc>
          <w:tcPr>
            <w:tcW w:w="576" w:type="dxa"/>
          </w:tcPr>
          <w:p w14:paraId="091EF2A1" w14:textId="5949B3FD" w:rsidR="00B56355" w:rsidRPr="0000725B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774" w:type="dxa"/>
          </w:tcPr>
          <w:p w14:paraId="034EB8CC" w14:textId="77777777" w:rsidR="00B56355" w:rsidRPr="0000725B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 xml:space="preserve">Country of citizenship: </w:t>
            </w:r>
          </w:p>
        </w:tc>
      </w:tr>
      <w:tr w:rsidR="00B56355" w:rsidRPr="0000725B" w14:paraId="1E87120F" w14:textId="77777777" w:rsidTr="00A27176">
        <w:tc>
          <w:tcPr>
            <w:tcW w:w="576" w:type="dxa"/>
          </w:tcPr>
          <w:p w14:paraId="6635845A" w14:textId="7B8AD95B" w:rsidR="00B56355" w:rsidRPr="0000725B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74" w:type="dxa"/>
          </w:tcPr>
          <w:p w14:paraId="7B110C73" w14:textId="77777777" w:rsidR="00B56355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 xml:space="preserve">Title of current position (Postdoctoral Researcher, Lecturer, Assistant Professor, Senior Researcher, etc.) and institutional affiliation: </w:t>
            </w:r>
          </w:p>
          <w:p w14:paraId="190F2DE3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A79D06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236283" w14:textId="76601236" w:rsidR="00F72867" w:rsidRPr="0000725B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6355" w:rsidRPr="0000725B" w14:paraId="34CE7DA0" w14:textId="77777777" w:rsidTr="00A27176">
        <w:tc>
          <w:tcPr>
            <w:tcW w:w="576" w:type="dxa"/>
          </w:tcPr>
          <w:p w14:paraId="3ECC9474" w14:textId="18C18035" w:rsidR="00B56355" w:rsidRPr="0000725B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74" w:type="dxa"/>
          </w:tcPr>
          <w:p w14:paraId="2E010BA0" w14:textId="77777777" w:rsidR="00B56355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 xml:space="preserve">Current, complete business address (including e-mail): </w:t>
            </w:r>
          </w:p>
          <w:p w14:paraId="07A161BC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FCAEC7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67F929" w14:textId="552F19C6" w:rsidR="00F72867" w:rsidRPr="0000725B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6355" w:rsidRPr="0000725B" w14:paraId="0FEDB91E" w14:textId="77777777" w:rsidTr="00A27176">
        <w:tc>
          <w:tcPr>
            <w:tcW w:w="576" w:type="dxa"/>
          </w:tcPr>
          <w:p w14:paraId="70B633E5" w14:textId="52602661" w:rsidR="00B56355" w:rsidRPr="0000725B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74" w:type="dxa"/>
          </w:tcPr>
          <w:p w14:paraId="49D8F35B" w14:textId="77777777" w:rsidR="00B56355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Education (list institutions, degrees and years earned, postdoctoral positions held, etc., beginning with the most recent).</w:t>
            </w:r>
          </w:p>
          <w:p w14:paraId="57B48C0D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3B9EB9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F1D10E" w14:textId="446DB167" w:rsidR="00F72867" w:rsidRPr="0000725B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6355" w:rsidRPr="0000725B" w14:paraId="7CB07A31" w14:textId="77777777" w:rsidTr="00A27176">
        <w:tc>
          <w:tcPr>
            <w:tcW w:w="576" w:type="dxa"/>
          </w:tcPr>
          <w:p w14:paraId="2DE35BC3" w14:textId="4DAD28C2" w:rsidR="00B56355" w:rsidRPr="0000725B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774" w:type="dxa"/>
          </w:tcPr>
          <w:p w14:paraId="0BDEFE58" w14:textId="77777777" w:rsidR="00B56355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Honors, scholarships, and/or research awards received:</w:t>
            </w:r>
          </w:p>
          <w:p w14:paraId="3FB35905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C5C68D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0BE8E7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AE3573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E861CC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C4631A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1AF3DA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F73435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DA98CF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92FC15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C6460F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ADBEAD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441399" w14:textId="0F7A80D9" w:rsidR="00F72867" w:rsidRPr="0000725B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6355" w:rsidRPr="0000725B" w14:paraId="26258641" w14:textId="77777777" w:rsidTr="00A27176">
        <w:tc>
          <w:tcPr>
            <w:tcW w:w="576" w:type="dxa"/>
          </w:tcPr>
          <w:p w14:paraId="194CB10D" w14:textId="07018C4C" w:rsidR="00B56355" w:rsidRPr="0000725B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774" w:type="dxa"/>
          </w:tcPr>
          <w:p w14:paraId="3B9EBE9C" w14:textId="77777777" w:rsidR="00B56355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Area(s) of research:</w:t>
            </w:r>
          </w:p>
          <w:p w14:paraId="19171290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790517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604D5A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CB3D5E" w14:textId="77777777" w:rsidR="00C24EE5" w:rsidRDefault="00C24EE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30EDF4" w14:textId="38847D64" w:rsidR="00C24EE5" w:rsidRPr="0000725B" w:rsidRDefault="00C24EE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6355" w:rsidRPr="0000725B" w14:paraId="00097C82" w14:textId="77777777" w:rsidTr="00A27176">
        <w:tc>
          <w:tcPr>
            <w:tcW w:w="576" w:type="dxa"/>
          </w:tcPr>
          <w:p w14:paraId="089C3293" w14:textId="6EE5280B" w:rsidR="00B56355" w:rsidRPr="0000725B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8774" w:type="dxa"/>
          </w:tcPr>
          <w:p w14:paraId="331DA2ED" w14:textId="77777777" w:rsidR="00B56355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 xml:space="preserve">List up to seven (but no more) most recently published papers.  You may also list your Ph.D. dissertation title, year, and name of advisor:  </w:t>
            </w:r>
          </w:p>
          <w:p w14:paraId="06CB6DC4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1C5198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575081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60F915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D7C4B8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3FA5C3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6C15CE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5CF788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586DB1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46EC11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CEFAFC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F31369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6B3784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4CE566" w14:textId="263C829B" w:rsidR="00F72867" w:rsidRPr="0000725B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6355" w:rsidRPr="0000725B" w14:paraId="6B7E0C84" w14:textId="77777777" w:rsidTr="00A27176">
        <w:tc>
          <w:tcPr>
            <w:tcW w:w="576" w:type="dxa"/>
          </w:tcPr>
          <w:p w14:paraId="06FA43D9" w14:textId="683E2102" w:rsidR="00B56355" w:rsidRPr="0000725B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8774" w:type="dxa"/>
          </w:tcPr>
          <w:p w14:paraId="22100BBB" w14:textId="77777777" w:rsidR="00B56355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Other relevant experience (industrial experience, sabbaticals, short courses, workshops, or other international conferences attended, etc.):</w:t>
            </w:r>
          </w:p>
          <w:p w14:paraId="54653428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5C2B84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7C264A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538FCB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969CC0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92EBA2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098D49" w14:textId="5008618B" w:rsidR="00F72867" w:rsidRPr="0000725B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6355" w:rsidRPr="0000725B" w14:paraId="0EB9BE96" w14:textId="77777777" w:rsidTr="00A27176">
        <w:tc>
          <w:tcPr>
            <w:tcW w:w="576" w:type="dxa"/>
          </w:tcPr>
          <w:p w14:paraId="5DB31A43" w14:textId="32854309" w:rsidR="00B56355" w:rsidRPr="0000725B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8774" w:type="dxa"/>
          </w:tcPr>
          <w:p w14:paraId="0931791D" w14:textId="77777777" w:rsidR="00B56355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 xml:space="preserve">If you do not receive an RMTG award, what estimated percent of the total expenses can your institution support for travel to the meeting?  </w:t>
            </w:r>
          </w:p>
          <w:p w14:paraId="7DC63B2A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A492FF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846D03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DFA2BB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03755A" w14:textId="5656D96A" w:rsidR="00F72867" w:rsidRPr="0000725B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6355" w:rsidRPr="0000725B" w14:paraId="17D825C2" w14:textId="77777777" w:rsidTr="00A27176">
        <w:tc>
          <w:tcPr>
            <w:tcW w:w="576" w:type="dxa"/>
          </w:tcPr>
          <w:p w14:paraId="06D13F83" w14:textId="3D698D08" w:rsidR="00B56355" w:rsidRPr="0000725B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8774" w:type="dxa"/>
          </w:tcPr>
          <w:p w14:paraId="247E2EDA" w14:textId="19C23C8F" w:rsidR="00F72867" w:rsidRPr="0000725B" w:rsidRDefault="00B56355" w:rsidP="00F728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Contingency Statement.  Please READ CAREFULLY the following and mark the correct statement with an</w:t>
            </w:r>
            <w:r w:rsidR="00CC71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D5C5D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 xml:space="preserve"> :</w:t>
            </w:r>
          </w:p>
        </w:tc>
      </w:tr>
      <w:tr w:rsidR="00B56355" w:rsidRPr="0000725B" w14:paraId="27477131" w14:textId="77777777" w:rsidTr="00A27176">
        <w:tc>
          <w:tcPr>
            <w:tcW w:w="576" w:type="dxa"/>
          </w:tcPr>
          <w:p w14:paraId="5A2D3EAB" w14:textId="2EF8FEFB" w:rsidR="00B56355" w:rsidRPr="0000725B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 xml:space="preserve">  ___</w:t>
            </w:r>
          </w:p>
        </w:tc>
        <w:tc>
          <w:tcPr>
            <w:tcW w:w="8774" w:type="dxa"/>
          </w:tcPr>
          <w:p w14:paraId="14CA12FF" w14:textId="45C001D0" w:rsidR="00B56355" w:rsidRPr="0000725B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 xml:space="preserve"> If I am not selected to receive the RMTG award, I will not be able to attend the meeting.  In that case, please ask the meeting Technical Program Committee to withdraw my paper.</w:t>
            </w:r>
          </w:p>
        </w:tc>
      </w:tr>
      <w:tr w:rsidR="00B56355" w:rsidRPr="0000725B" w14:paraId="7C8FF068" w14:textId="77777777" w:rsidTr="00A27176">
        <w:tc>
          <w:tcPr>
            <w:tcW w:w="576" w:type="dxa"/>
          </w:tcPr>
          <w:p w14:paraId="7ACE333F" w14:textId="7A3DC747" w:rsidR="00B56355" w:rsidRPr="0000725B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___</w:t>
            </w:r>
          </w:p>
        </w:tc>
        <w:tc>
          <w:tcPr>
            <w:tcW w:w="8774" w:type="dxa"/>
          </w:tcPr>
          <w:p w14:paraId="5390FEE8" w14:textId="043A167E" w:rsidR="00B56355" w:rsidRPr="0000725B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 xml:space="preserve">Even if I am not selected to receive the RMTG award, I expect my paper will be presented at the meeting.  Please DO NOT ask the Technical Program Committee to withdraw my paper. </w:t>
            </w:r>
          </w:p>
        </w:tc>
      </w:tr>
      <w:tr w:rsidR="00B56355" w:rsidRPr="0000725B" w14:paraId="45AB0933" w14:textId="77777777" w:rsidTr="00A27176">
        <w:tc>
          <w:tcPr>
            <w:tcW w:w="576" w:type="dxa"/>
          </w:tcPr>
          <w:p w14:paraId="3906B5BA" w14:textId="737CA8E3" w:rsidR="00B56355" w:rsidRPr="0000725B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8774" w:type="dxa"/>
          </w:tcPr>
          <w:p w14:paraId="45C6218E" w14:textId="25902D4C" w:rsidR="00B56355" w:rsidRDefault="00B56355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25B">
              <w:rPr>
                <w:rFonts w:ascii="Times New Roman" w:hAnsi="Times New Roman" w:cs="Times New Roman"/>
                <w:sz w:val="24"/>
                <w:szCs w:val="24"/>
              </w:rPr>
              <w:t xml:space="preserve">Checklist (refer to the SELECTION section of the award description above for required items): </w:t>
            </w:r>
          </w:p>
          <w:p w14:paraId="3766F579" w14:textId="77777777" w:rsidR="00F72867" w:rsidRDefault="00F72867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DDC6ED" w14:textId="77777777" w:rsidR="00A27176" w:rsidRDefault="00A27176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42F54C" w14:textId="77777777" w:rsidR="00A27176" w:rsidRDefault="00A27176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76626E" w14:textId="0825693D" w:rsidR="00A27176" w:rsidRPr="0000725B" w:rsidRDefault="00A27176" w:rsidP="00B563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135197B" w14:textId="28B31937" w:rsidR="00211F26" w:rsidRPr="00211F26" w:rsidRDefault="00211F26" w:rsidP="00960A83">
      <w:pPr>
        <w:ind w:left="720"/>
        <w:rPr>
          <w:rFonts w:ascii="Times New Roman" w:hAnsi="Times New Roman" w:cs="Times New Roman"/>
          <w:sz w:val="24"/>
          <w:szCs w:val="24"/>
        </w:rPr>
      </w:pPr>
      <w:r w:rsidRPr="00B25C31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>The following items are attached to this message or will be sent separately</w:t>
      </w:r>
      <w:r w:rsidRPr="00211F26">
        <w:rPr>
          <w:rFonts w:ascii="Times New Roman" w:hAnsi="Times New Roman" w:cs="Times New Roman"/>
          <w:sz w:val="24"/>
          <w:szCs w:val="24"/>
        </w:rPr>
        <w:t xml:space="preserve"> (mark each with an </w:t>
      </w:r>
      <w:r w:rsidR="00A27176">
        <w:rPr>
          <w:rFonts w:ascii="Times New Roman" w:hAnsi="Times New Roman" w:cs="Times New Roman"/>
          <w:sz w:val="24"/>
          <w:szCs w:val="24"/>
        </w:rPr>
        <w:t>“×</w:t>
      </w:r>
      <w:r w:rsidRPr="00211F26">
        <w:rPr>
          <w:rFonts w:ascii="Times New Roman" w:hAnsi="Times New Roman" w:cs="Times New Roman"/>
          <w:sz w:val="24"/>
          <w:szCs w:val="24"/>
        </w:rPr>
        <w:t xml:space="preserve">") in </w:t>
      </w:r>
      <w:r w:rsidR="00F27111">
        <w:rPr>
          <w:rFonts w:ascii="Times New Roman" w:hAnsi="Times New Roman" w:cs="Times New Roman"/>
          <w:sz w:val="24"/>
          <w:szCs w:val="24"/>
        </w:rPr>
        <w:t xml:space="preserve">Microsoft Word </w:t>
      </w:r>
      <w:r w:rsidRPr="00211F26">
        <w:rPr>
          <w:rFonts w:ascii="Times New Roman" w:hAnsi="Times New Roman" w:cs="Times New Roman"/>
          <w:sz w:val="24"/>
          <w:szCs w:val="24"/>
        </w:rPr>
        <w:t>or PDF (preferred) format:</w:t>
      </w:r>
    </w:p>
    <w:p w14:paraId="1D1F8AC8" w14:textId="77777777" w:rsidR="00211F26" w:rsidRPr="00211F26" w:rsidRDefault="00211F26" w:rsidP="00960A83">
      <w:pPr>
        <w:ind w:left="720"/>
        <w:rPr>
          <w:rFonts w:ascii="Times New Roman" w:hAnsi="Times New Roman" w:cs="Times New Roman"/>
          <w:sz w:val="24"/>
          <w:szCs w:val="24"/>
        </w:rPr>
      </w:pPr>
      <w:r w:rsidRPr="00211F26">
        <w:rPr>
          <w:rFonts w:ascii="Times New Roman" w:hAnsi="Times New Roman" w:cs="Times New Roman"/>
          <w:sz w:val="24"/>
          <w:szCs w:val="24"/>
        </w:rPr>
        <w:t>a.</w:t>
      </w:r>
      <w:r w:rsidRPr="00211F26">
        <w:rPr>
          <w:rFonts w:ascii="Times New Roman" w:hAnsi="Times New Roman" w:cs="Times New Roman"/>
          <w:sz w:val="24"/>
          <w:szCs w:val="24"/>
        </w:rPr>
        <w:tab/>
        <w:t>___   This electronic application form.</w:t>
      </w:r>
    </w:p>
    <w:p w14:paraId="5E1BE150" w14:textId="77777777" w:rsidR="00211F26" w:rsidRPr="00211F26" w:rsidRDefault="00211F26" w:rsidP="00960A83">
      <w:pPr>
        <w:ind w:left="720"/>
        <w:rPr>
          <w:rFonts w:ascii="Times New Roman" w:hAnsi="Times New Roman" w:cs="Times New Roman"/>
          <w:sz w:val="24"/>
          <w:szCs w:val="24"/>
        </w:rPr>
      </w:pPr>
      <w:r w:rsidRPr="00211F26">
        <w:rPr>
          <w:rFonts w:ascii="Times New Roman" w:hAnsi="Times New Roman" w:cs="Times New Roman"/>
          <w:sz w:val="24"/>
          <w:szCs w:val="24"/>
        </w:rPr>
        <w:t>b.</w:t>
      </w:r>
      <w:r w:rsidRPr="00211F26">
        <w:rPr>
          <w:rFonts w:ascii="Times New Roman" w:hAnsi="Times New Roman" w:cs="Times New Roman"/>
          <w:sz w:val="24"/>
          <w:szCs w:val="24"/>
        </w:rPr>
        <w:tab/>
        <w:t xml:space="preserve">___   Letter(s) of reference </w:t>
      </w:r>
    </w:p>
    <w:p w14:paraId="6E9F9EEA" w14:textId="77777777" w:rsidR="00211F26" w:rsidRPr="00211F26" w:rsidRDefault="00F27111" w:rsidP="00F27111">
      <w:pPr>
        <w:ind w:left="1980" w:hanging="12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.         </w:t>
      </w:r>
      <w:r w:rsidR="00211F26" w:rsidRPr="00211F26">
        <w:rPr>
          <w:rFonts w:ascii="Times New Roman" w:hAnsi="Times New Roman" w:cs="Times New Roman"/>
          <w:sz w:val="24"/>
          <w:szCs w:val="24"/>
        </w:rPr>
        <w:t xml:space="preserve">___ </w:t>
      </w:r>
      <w:r w:rsidR="00E53607">
        <w:rPr>
          <w:rFonts w:ascii="Times New Roman" w:hAnsi="Times New Roman" w:cs="Times New Roman"/>
          <w:sz w:val="24"/>
          <w:szCs w:val="24"/>
        </w:rPr>
        <w:t xml:space="preserve">  Copy of </w:t>
      </w:r>
      <w:r>
        <w:rPr>
          <w:rFonts w:ascii="Times New Roman" w:hAnsi="Times New Roman" w:cs="Times New Roman"/>
          <w:sz w:val="24"/>
          <w:szCs w:val="24"/>
        </w:rPr>
        <w:t>paper(s) submitted by the applicant</w:t>
      </w:r>
      <w:r w:rsidR="00211F26" w:rsidRPr="00211F26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 xml:space="preserve">o the </w:t>
      </w:r>
      <w:r w:rsidRPr="00F27111">
        <w:rPr>
          <w:rFonts w:ascii="Times New Roman" w:hAnsi="Times New Roman" w:cs="Times New Roman"/>
          <w:b/>
          <w:sz w:val="24"/>
          <w:szCs w:val="24"/>
        </w:rPr>
        <w:t>APS</w:t>
      </w:r>
      <w:r>
        <w:rPr>
          <w:rFonts w:ascii="Times New Roman" w:hAnsi="Times New Roman" w:cs="Times New Roman"/>
          <w:sz w:val="24"/>
          <w:szCs w:val="24"/>
        </w:rPr>
        <w:t xml:space="preserve"> session(s) of the joint meeting</w:t>
      </w:r>
      <w:r w:rsidR="00211F26" w:rsidRPr="00211F2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A06393" w14:textId="77777777" w:rsidR="00211F26" w:rsidRPr="00211F26" w:rsidRDefault="00211F26" w:rsidP="00960A83">
      <w:pPr>
        <w:ind w:left="720"/>
        <w:rPr>
          <w:rFonts w:ascii="Times New Roman" w:hAnsi="Times New Roman" w:cs="Times New Roman"/>
          <w:sz w:val="24"/>
          <w:szCs w:val="24"/>
        </w:rPr>
      </w:pPr>
      <w:r w:rsidRPr="00211F26">
        <w:rPr>
          <w:rFonts w:ascii="Times New Roman" w:hAnsi="Times New Roman" w:cs="Times New Roman"/>
          <w:sz w:val="24"/>
          <w:szCs w:val="24"/>
        </w:rPr>
        <w:t>d.</w:t>
      </w:r>
      <w:r w:rsidRPr="00211F26">
        <w:rPr>
          <w:rFonts w:ascii="Times New Roman" w:hAnsi="Times New Roman" w:cs="Times New Roman"/>
          <w:sz w:val="24"/>
          <w:szCs w:val="24"/>
        </w:rPr>
        <w:tab/>
        <w:t xml:space="preserve">___   Letter or statement of endorsement from the applicant's home institution </w:t>
      </w:r>
    </w:p>
    <w:p w14:paraId="30190640" w14:textId="77777777" w:rsidR="00211F26" w:rsidRPr="00211F26" w:rsidRDefault="00211F26" w:rsidP="00960A83">
      <w:pPr>
        <w:ind w:left="720"/>
        <w:rPr>
          <w:rFonts w:ascii="Times New Roman" w:hAnsi="Times New Roman" w:cs="Times New Roman"/>
          <w:sz w:val="24"/>
          <w:szCs w:val="24"/>
        </w:rPr>
      </w:pPr>
      <w:r w:rsidRPr="00211F26">
        <w:rPr>
          <w:rFonts w:ascii="Times New Roman" w:hAnsi="Times New Roman" w:cs="Times New Roman"/>
          <w:sz w:val="24"/>
          <w:szCs w:val="24"/>
        </w:rPr>
        <w:t>e.</w:t>
      </w:r>
      <w:r w:rsidRPr="00211F26">
        <w:rPr>
          <w:rFonts w:ascii="Times New Roman" w:hAnsi="Times New Roman" w:cs="Times New Roman"/>
          <w:sz w:val="24"/>
          <w:szCs w:val="24"/>
        </w:rPr>
        <w:tab/>
        <w:t>___   Optional candidate CV</w:t>
      </w:r>
    </w:p>
    <w:p w14:paraId="4B1184DD" w14:textId="77777777" w:rsidR="00211F26" w:rsidRPr="00211F26" w:rsidRDefault="00211F26" w:rsidP="00211F26">
      <w:pPr>
        <w:rPr>
          <w:rFonts w:ascii="Times New Roman" w:hAnsi="Times New Roman" w:cs="Times New Roman"/>
          <w:sz w:val="24"/>
          <w:szCs w:val="24"/>
        </w:rPr>
      </w:pPr>
      <w:r w:rsidRPr="00211F26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A22F44A" w14:textId="77777777" w:rsidR="00211F26" w:rsidRPr="00211F26" w:rsidRDefault="00211F26" w:rsidP="00211F26">
      <w:pPr>
        <w:rPr>
          <w:rFonts w:ascii="Times New Roman" w:hAnsi="Times New Roman" w:cs="Times New Roman"/>
          <w:sz w:val="24"/>
          <w:szCs w:val="24"/>
        </w:rPr>
      </w:pPr>
    </w:p>
    <w:p w14:paraId="2A02AB34" w14:textId="77777777" w:rsidR="00103778" w:rsidRDefault="00103778"/>
    <w:sectPr w:rsidR="001037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9FC4A" w14:textId="77777777" w:rsidR="008B17D1" w:rsidRDefault="008B17D1" w:rsidP="00374587">
      <w:pPr>
        <w:spacing w:after="0" w:line="240" w:lineRule="auto"/>
      </w:pPr>
      <w:r>
        <w:separator/>
      </w:r>
    </w:p>
  </w:endnote>
  <w:endnote w:type="continuationSeparator" w:id="0">
    <w:p w14:paraId="2857440E" w14:textId="77777777" w:rsidR="008B17D1" w:rsidRDefault="008B17D1" w:rsidP="003745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8DDB0" w14:textId="77777777" w:rsidR="008B17D1" w:rsidRDefault="008B17D1" w:rsidP="00374587">
      <w:pPr>
        <w:spacing w:after="0" w:line="240" w:lineRule="auto"/>
      </w:pPr>
      <w:r>
        <w:separator/>
      </w:r>
    </w:p>
  </w:footnote>
  <w:footnote w:type="continuationSeparator" w:id="0">
    <w:p w14:paraId="05663234" w14:textId="77777777" w:rsidR="008B17D1" w:rsidRDefault="008B17D1" w:rsidP="003745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B1141"/>
    <w:multiLevelType w:val="hybridMultilevel"/>
    <w:tmpl w:val="56F440AE"/>
    <w:lvl w:ilvl="0" w:tplc="216C81CE">
      <w:start w:val="1"/>
      <w:numFmt w:val="decimal"/>
      <w:lvlText w:val="%1."/>
      <w:lvlJc w:val="left"/>
      <w:pPr>
        <w:ind w:left="420" w:hanging="360"/>
      </w:pPr>
      <w:rPr>
        <w:rFonts w:eastAsiaTheme="minorEastAsia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7B166096"/>
    <w:multiLevelType w:val="hybridMultilevel"/>
    <w:tmpl w:val="61964284"/>
    <w:lvl w:ilvl="0" w:tplc="E64A48E8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tLSwNDY2MTYzMrBQ0lEKTi0uzszPAykwrgUA4quN5CwAAAA="/>
  </w:docVars>
  <w:rsids>
    <w:rsidRoot w:val="00211F26"/>
    <w:rsid w:val="0000725B"/>
    <w:rsid w:val="00103778"/>
    <w:rsid w:val="001A2C48"/>
    <w:rsid w:val="00211F26"/>
    <w:rsid w:val="0021634F"/>
    <w:rsid w:val="00301079"/>
    <w:rsid w:val="00374587"/>
    <w:rsid w:val="004A60DC"/>
    <w:rsid w:val="00580217"/>
    <w:rsid w:val="006424D5"/>
    <w:rsid w:val="006479CF"/>
    <w:rsid w:val="00676870"/>
    <w:rsid w:val="00731187"/>
    <w:rsid w:val="00740602"/>
    <w:rsid w:val="008B17D1"/>
    <w:rsid w:val="008E2B60"/>
    <w:rsid w:val="00960A83"/>
    <w:rsid w:val="009B381E"/>
    <w:rsid w:val="00A127C1"/>
    <w:rsid w:val="00A27176"/>
    <w:rsid w:val="00A33F08"/>
    <w:rsid w:val="00AD5C5D"/>
    <w:rsid w:val="00B07F15"/>
    <w:rsid w:val="00B22A38"/>
    <w:rsid w:val="00B25C31"/>
    <w:rsid w:val="00B26DDD"/>
    <w:rsid w:val="00B56355"/>
    <w:rsid w:val="00C24EE5"/>
    <w:rsid w:val="00CC1818"/>
    <w:rsid w:val="00CC71C1"/>
    <w:rsid w:val="00D06B6C"/>
    <w:rsid w:val="00E46160"/>
    <w:rsid w:val="00E53607"/>
    <w:rsid w:val="00F04AA6"/>
    <w:rsid w:val="00F16046"/>
    <w:rsid w:val="00F27111"/>
    <w:rsid w:val="00F3322D"/>
    <w:rsid w:val="00F72867"/>
    <w:rsid w:val="00FE3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70139"/>
  <w15:docId w15:val="{DCC3721C-E6C5-4DE5-938D-76D8075D2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1F2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163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745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587"/>
  </w:style>
  <w:style w:type="paragraph" w:styleId="Footer">
    <w:name w:val="footer"/>
    <w:basedOn w:val="Normal"/>
    <w:link w:val="FooterChar"/>
    <w:uiPriority w:val="99"/>
    <w:unhideWhenUsed/>
    <w:rsid w:val="003745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587"/>
  </w:style>
  <w:style w:type="paragraph" w:styleId="Title">
    <w:name w:val="Title"/>
    <w:basedOn w:val="Normal"/>
    <w:next w:val="Normal"/>
    <w:link w:val="TitleChar"/>
    <w:uiPriority w:val="10"/>
    <w:qFormat/>
    <w:rsid w:val="00FE33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33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59"/>
    <w:rsid w:val="000072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 CHAN Chi Hou</dc:creator>
  <cp:lastModifiedBy>Noghanian, Sima</cp:lastModifiedBy>
  <cp:revision>14</cp:revision>
  <dcterms:created xsi:type="dcterms:W3CDTF">2022-10-12T19:16:00Z</dcterms:created>
  <dcterms:modified xsi:type="dcterms:W3CDTF">2022-10-16T08:12:00Z</dcterms:modified>
</cp:coreProperties>
</file>